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5902"/>
      </w:tblGrid>
      <w:tr w:rsidR="007D6F56" w:rsidRPr="00EA6A15" w14:paraId="43E7B8BC" w14:textId="77777777" w:rsidTr="00A15754">
        <w:tc>
          <w:tcPr>
            <w:tcW w:w="3114" w:type="dxa"/>
          </w:tcPr>
          <w:p w14:paraId="02C797D6" w14:textId="77777777" w:rsidR="007D6F56" w:rsidRPr="00EA6A15" w:rsidRDefault="007D6F56">
            <w:pPr>
              <w:rPr>
                <w:rFonts w:ascii="Arial" w:hAnsi="Arial" w:cs="Arial"/>
                <w:b/>
                <w:lang w:val="en-GB"/>
              </w:rPr>
            </w:pPr>
            <w:r w:rsidRPr="00EA6A15">
              <w:rPr>
                <w:rFonts w:ascii="Arial" w:hAnsi="Arial" w:cs="Arial"/>
                <w:b/>
                <w:lang w:val="en-GB"/>
              </w:rPr>
              <w:t xml:space="preserve">Name </w:t>
            </w:r>
          </w:p>
          <w:p w14:paraId="3E189B7F" w14:textId="77777777" w:rsidR="00356687" w:rsidRPr="00EA6A15" w:rsidRDefault="00356687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5902" w:type="dxa"/>
          </w:tcPr>
          <w:p w14:paraId="51123E2A" w14:textId="70FDB859" w:rsidR="007D6F56" w:rsidRPr="00EA6A15" w:rsidRDefault="00075AD2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Justin Wong Juin Hng</w:t>
            </w:r>
          </w:p>
        </w:tc>
      </w:tr>
      <w:tr w:rsidR="007D6F56" w:rsidRPr="00EA6A15" w14:paraId="313B1FFE" w14:textId="77777777" w:rsidTr="00A15754">
        <w:trPr>
          <w:trHeight w:val="340"/>
        </w:trPr>
        <w:tc>
          <w:tcPr>
            <w:tcW w:w="3114" w:type="dxa"/>
          </w:tcPr>
          <w:p w14:paraId="2BA6D838" w14:textId="77777777" w:rsidR="00356687" w:rsidRPr="00EA6A15" w:rsidRDefault="00356687" w:rsidP="00356687">
            <w:pPr>
              <w:rPr>
                <w:rFonts w:ascii="Arial" w:hAnsi="Arial" w:cs="Arial"/>
                <w:b/>
                <w:lang w:val="en-GB"/>
              </w:rPr>
            </w:pPr>
            <w:r w:rsidRPr="00EA6A15">
              <w:rPr>
                <w:rFonts w:ascii="Arial" w:hAnsi="Arial" w:cs="Arial"/>
                <w:b/>
                <w:lang w:val="en-GB"/>
              </w:rPr>
              <w:t xml:space="preserve">Current status </w:t>
            </w:r>
          </w:p>
        </w:tc>
        <w:tc>
          <w:tcPr>
            <w:tcW w:w="5902" w:type="dxa"/>
          </w:tcPr>
          <w:p w14:paraId="3AC1A09B" w14:textId="0F0716BF" w:rsidR="007D6F56" w:rsidRPr="00EA6A15" w:rsidRDefault="00075AD2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Single</w:t>
            </w:r>
          </w:p>
        </w:tc>
      </w:tr>
      <w:tr w:rsidR="007D6F56" w:rsidRPr="00EA6A15" w14:paraId="5934A9CC" w14:textId="77777777" w:rsidTr="00A15754">
        <w:trPr>
          <w:trHeight w:val="340"/>
        </w:trPr>
        <w:tc>
          <w:tcPr>
            <w:tcW w:w="3114" w:type="dxa"/>
          </w:tcPr>
          <w:p w14:paraId="44472A44" w14:textId="77777777" w:rsidR="00356687" w:rsidRPr="00EA6A15" w:rsidRDefault="007D6F56" w:rsidP="00356687">
            <w:pPr>
              <w:rPr>
                <w:rFonts w:ascii="Arial" w:hAnsi="Arial" w:cs="Arial"/>
                <w:b/>
                <w:lang w:val="en-GB"/>
              </w:rPr>
            </w:pPr>
            <w:r w:rsidRPr="00EA6A15">
              <w:rPr>
                <w:rFonts w:ascii="Arial" w:hAnsi="Arial" w:cs="Arial"/>
                <w:b/>
                <w:lang w:val="en-GB"/>
              </w:rPr>
              <w:t>Polytechnic</w:t>
            </w:r>
          </w:p>
        </w:tc>
        <w:tc>
          <w:tcPr>
            <w:tcW w:w="5902" w:type="dxa"/>
          </w:tcPr>
          <w:p w14:paraId="792D481E" w14:textId="7F772BF1" w:rsidR="007D6F56" w:rsidRPr="00EA6A15" w:rsidRDefault="00075AD2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Singapore Polytechnic</w:t>
            </w:r>
          </w:p>
        </w:tc>
      </w:tr>
      <w:tr w:rsidR="007D6F56" w:rsidRPr="00EA6A15" w14:paraId="0E30804D" w14:textId="77777777" w:rsidTr="00A15754">
        <w:trPr>
          <w:trHeight w:val="340"/>
        </w:trPr>
        <w:tc>
          <w:tcPr>
            <w:tcW w:w="3114" w:type="dxa"/>
          </w:tcPr>
          <w:p w14:paraId="5462DD89" w14:textId="77777777" w:rsidR="00356687" w:rsidRPr="00EA6A15" w:rsidRDefault="007D6F56" w:rsidP="00356687">
            <w:pPr>
              <w:rPr>
                <w:rFonts w:ascii="Arial" w:hAnsi="Arial" w:cs="Arial"/>
                <w:b/>
                <w:lang w:val="en-GB"/>
              </w:rPr>
            </w:pPr>
            <w:r w:rsidRPr="00EA6A15">
              <w:rPr>
                <w:rFonts w:ascii="Arial" w:hAnsi="Arial" w:cs="Arial"/>
                <w:b/>
                <w:lang w:val="en-GB"/>
              </w:rPr>
              <w:t>Year of study/ graduation</w:t>
            </w:r>
          </w:p>
        </w:tc>
        <w:tc>
          <w:tcPr>
            <w:tcW w:w="5902" w:type="dxa"/>
          </w:tcPr>
          <w:p w14:paraId="6FD9B638" w14:textId="6AFB05B8" w:rsidR="007D6F56" w:rsidRPr="00EA6A15" w:rsidRDefault="00075AD2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Y2</w:t>
            </w:r>
          </w:p>
        </w:tc>
      </w:tr>
      <w:tr w:rsidR="007D6F56" w:rsidRPr="00EA6A15" w14:paraId="37D62C25" w14:textId="77777777" w:rsidTr="00A15754">
        <w:trPr>
          <w:trHeight w:val="340"/>
        </w:trPr>
        <w:tc>
          <w:tcPr>
            <w:tcW w:w="3114" w:type="dxa"/>
          </w:tcPr>
          <w:p w14:paraId="75B6CA7C" w14:textId="77777777" w:rsidR="00356687" w:rsidRPr="00EA6A15" w:rsidRDefault="007D6F56">
            <w:pPr>
              <w:rPr>
                <w:rFonts w:ascii="Arial" w:hAnsi="Arial" w:cs="Arial"/>
                <w:b/>
                <w:lang w:val="en-GB"/>
              </w:rPr>
            </w:pPr>
            <w:r w:rsidRPr="00EA6A15">
              <w:rPr>
                <w:rFonts w:ascii="Arial" w:hAnsi="Arial" w:cs="Arial"/>
                <w:b/>
                <w:lang w:val="en-GB"/>
              </w:rPr>
              <w:t>Diploma course</w:t>
            </w:r>
          </w:p>
        </w:tc>
        <w:tc>
          <w:tcPr>
            <w:tcW w:w="5902" w:type="dxa"/>
          </w:tcPr>
          <w:p w14:paraId="0082DFF3" w14:textId="6D8EACFF" w:rsidR="007D6F56" w:rsidRPr="00EA6A15" w:rsidRDefault="00075AD2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DAAA</w:t>
            </w:r>
          </w:p>
        </w:tc>
      </w:tr>
      <w:tr w:rsidR="007D6F56" w:rsidRPr="00EA6A15" w14:paraId="390D1267" w14:textId="77777777" w:rsidTr="00A15754">
        <w:trPr>
          <w:trHeight w:val="340"/>
        </w:trPr>
        <w:tc>
          <w:tcPr>
            <w:tcW w:w="3114" w:type="dxa"/>
          </w:tcPr>
          <w:p w14:paraId="2E684A21" w14:textId="77777777" w:rsidR="007D6F56" w:rsidRPr="00EA6A15" w:rsidRDefault="007D6F56" w:rsidP="007D6F56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5902" w:type="dxa"/>
          </w:tcPr>
          <w:p w14:paraId="71F0AC40" w14:textId="77777777" w:rsidR="007D6F56" w:rsidRPr="00EA6A15" w:rsidRDefault="007D6F56" w:rsidP="007D6F56">
            <w:pPr>
              <w:rPr>
                <w:rFonts w:ascii="Arial" w:hAnsi="Arial" w:cs="Arial"/>
                <w:lang w:val="en-GB"/>
              </w:rPr>
            </w:pPr>
          </w:p>
        </w:tc>
      </w:tr>
      <w:tr w:rsidR="007D6F56" w:rsidRPr="00EA6A15" w14:paraId="635743EA" w14:textId="77777777" w:rsidTr="00A15754">
        <w:trPr>
          <w:trHeight w:val="340"/>
        </w:trPr>
        <w:tc>
          <w:tcPr>
            <w:tcW w:w="3114" w:type="dxa"/>
          </w:tcPr>
          <w:p w14:paraId="4587DCB3" w14:textId="77777777" w:rsidR="00356687" w:rsidRPr="00EA6A15" w:rsidRDefault="007D6F56" w:rsidP="00356687">
            <w:pPr>
              <w:rPr>
                <w:rFonts w:ascii="Arial" w:hAnsi="Arial" w:cs="Arial"/>
                <w:b/>
                <w:lang w:val="en-GB"/>
              </w:rPr>
            </w:pPr>
            <w:r w:rsidRPr="00EA6A15">
              <w:rPr>
                <w:rFonts w:ascii="Arial" w:hAnsi="Arial" w:cs="Arial"/>
                <w:b/>
                <w:lang w:val="en-GB"/>
              </w:rPr>
              <w:t>University</w:t>
            </w:r>
          </w:p>
        </w:tc>
        <w:tc>
          <w:tcPr>
            <w:tcW w:w="5902" w:type="dxa"/>
          </w:tcPr>
          <w:p w14:paraId="082A8C5B" w14:textId="278B8638" w:rsidR="007D6F56" w:rsidRPr="00EA6A15" w:rsidRDefault="00075AD2" w:rsidP="007D6F56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NIL</w:t>
            </w:r>
          </w:p>
        </w:tc>
      </w:tr>
      <w:tr w:rsidR="007D6F56" w:rsidRPr="00EA6A15" w14:paraId="766FEF51" w14:textId="77777777" w:rsidTr="00A15754">
        <w:trPr>
          <w:trHeight w:val="340"/>
        </w:trPr>
        <w:tc>
          <w:tcPr>
            <w:tcW w:w="3114" w:type="dxa"/>
          </w:tcPr>
          <w:p w14:paraId="25D56571" w14:textId="77777777" w:rsidR="00356687" w:rsidRPr="00EA6A15" w:rsidRDefault="007D6F56" w:rsidP="00356687">
            <w:pPr>
              <w:rPr>
                <w:rFonts w:ascii="Arial" w:hAnsi="Arial" w:cs="Arial"/>
                <w:b/>
                <w:lang w:val="en-GB"/>
              </w:rPr>
            </w:pPr>
            <w:r w:rsidRPr="00EA6A15">
              <w:rPr>
                <w:rFonts w:ascii="Arial" w:hAnsi="Arial" w:cs="Arial"/>
                <w:b/>
                <w:lang w:val="en-GB"/>
              </w:rPr>
              <w:t>Year of study</w:t>
            </w:r>
          </w:p>
        </w:tc>
        <w:tc>
          <w:tcPr>
            <w:tcW w:w="5902" w:type="dxa"/>
          </w:tcPr>
          <w:p w14:paraId="06A15614" w14:textId="0FF23EBF" w:rsidR="007D6F56" w:rsidRPr="00EA6A15" w:rsidRDefault="00075AD2" w:rsidP="007D6F56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NIL</w:t>
            </w:r>
          </w:p>
        </w:tc>
      </w:tr>
      <w:tr w:rsidR="007D6F56" w:rsidRPr="00EA6A15" w14:paraId="30644B55" w14:textId="77777777" w:rsidTr="00A15754">
        <w:trPr>
          <w:trHeight w:val="340"/>
        </w:trPr>
        <w:tc>
          <w:tcPr>
            <w:tcW w:w="3114" w:type="dxa"/>
          </w:tcPr>
          <w:p w14:paraId="3F3CDD27" w14:textId="77777777" w:rsidR="00356687" w:rsidRPr="00EA6A15" w:rsidRDefault="007D6F56" w:rsidP="007D6F56">
            <w:pPr>
              <w:rPr>
                <w:rFonts w:ascii="Arial" w:hAnsi="Arial" w:cs="Arial"/>
                <w:b/>
                <w:lang w:val="en-GB"/>
              </w:rPr>
            </w:pPr>
            <w:r w:rsidRPr="00EA6A15">
              <w:rPr>
                <w:rFonts w:ascii="Arial" w:hAnsi="Arial" w:cs="Arial"/>
                <w:b/>
                <w:lang w:val="en-GB"/>
              </w:rPr>
              <w:t>Degree programme</w:t>
            </w:r>
          </w:p>
        </w:tc>
        <w:tc>
          <w:tcPr>
            <w:tcW w:w="5902" w:type="dxa"/>
          </w:tcPr>
          <w:p w14:paraId="1CFCFC35" w14:textId="7CF26C32" w:rsidR="007D6F56" w:rsidRPr="00EA6A15" w:rsidRDefault="00075AD2" w:rsidP="007D6F56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NIL</w:t>
            </w:r>
          </w:p>
        </w:tc>
      </w:tr>
      <w:tr w:rsidR="00075AD2" w:rsidRPr="00EA6A15" w14:paraId="5CFB3F18" w14:textId="77777777" w:rsidTr="00A15754">
        <w:trPr>
          <w:trHeight w:val="340"/>
        </w:trPr>
        <w:tc>
          <w:tcPr>
            <w:tcW w:w="3114" w:type="dxa"/>
          </w:tcPr>
          <w:p w14:paraId="6460AD91" w14:textId="77777777" w:rsidR="00075AD2" w:rsidRPr="00EA6A15" w:rsidRDefault="00075AD2" w:rsidP="007D6F56">
            <w:pPr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5902" w:type="dxa"/>
          </w:tcPr>
          <w:p w14:paraId="6BEF78D4" w14:textId="77777777" w:rsidR="00075AD2" w:rsidRDefault="00075AD2" w:rsidP="007D6F56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12AAB9B3" w14:textId="77777777" w:rsidR="007D6F56" w:rsidRPr="00EA6A15" w:rsidRDefault="007D6F56">
      <w:pPr>
        <w:rPr>
          <w:rFonts w:ascii="Arial" w:hAnsi="Arial" w:cs="Arial"/>
          <w:lang w:val="en-GB"/>
        </w:rPr>
      </w:pP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9067"/>
      </w:tblGrid>
      <w:tr w:rsidR="007949C2" w:rsidRPr="00EA6A15" w14:paraId="1FA5FC5D" w14:textId="77777777" w:rsidTr="00547E44">
        <w:tc>
          <w:tcPr>
            <w:tcW w:w="9067" w:type="dxa"/>
          </w:tcPr>
          <w:p w14:paraId="3AA2B5E2" w14:textId="343ED0D9" w:rsidR="007949C2" w:rsidRPr="00EA6A15" w:rsidRDefault="007949C2" w:rsidP="00547E44">
            <w:pPr>
              <w:rPr>
                <w:rFonts w:ascii="Arial" w:hAnsi="Arial" w:cs="Arial"/>
                <w:sz w:val="18"/>
                <w:lang w:val="en-GB"/>
              </w:rPr>
            </w:pPr>
            <w:r w:rsidRPr="00EA6A15">
              <w:rPr>
                <w:rFonts w:ascii="Arial" w:hAnsi="Arial" w:cs="Arial"/>
                <w:b/>
                <w:lang w:val="en-GB"/>
              </w:rPr>
              <w:t xml:space="preserve">List your experience in FinTech. </w:t>
            </w:r>
            <w:r w:rsidRPr="00EA6A15">
              <w:rPr>
                <w:rFonts w:ascii="Arial" w:hAnsi="Arial" w:cs="Arial"/>
                <w:sz w:val="18"/>
                <w:lang w:val="en-GB"/>
              </w:rPr>
              <w:t xml:space="preserve">You may also briefly share your </w:t>
            </w:r>
            <w:r w:rsidR="00DA12D9" w:rsidRPr="00EA6A15">
              <w:rPr>
                <w:rFonts w:ascii="Arial" w:hAnsi="Arial" w:cs="Arial"/>
                <w:sz w:val="18"/>
                <w:lang w:val="en-GB"/>
              </w:rPr>
              <w:t>learning</w:t>
            </w:r>
            <w:r w:rsidR="0026721F" w:rsidRPr="00EA6A15">
              <w:rPr>
                <w:rFonts w:ascii="Arial" w:hAnsi="Arial" w:cs="Arial"/>
                <w:sz w:val="18"/>
                <w:lang w:val="en-GB"/>
              </w:rPr>
              <w:t xml:space="preserve"> points</w:t>
            </w:r>
            <w:r w:rsidR="00DA12D9" w:rsidRPr="00EA6A15">
              <w:rPr>
                <w:rFonts w:ascii="Arial" w:hAnsi="Arial" w:cs="Arial"/>
                <w:sz w:val="18"/>
                <w:lang w:val="en-GB"/>
              </w:rPr>
              <w:t xml:space="preserve"> or achievements.</w:t>
            </w:r>
            <w:r w:rsidR="00DA12D9" w:rsidRPr="00EA6A15">
              <w:rPr>
                <w:rFonts w:ascii="Arial" w:hAnsi="Arial" w:cs="Arial"/>
                <w:lang w:val="en-GB"/>
              </w:rPr>
              <w:br/>
            </w:r>
            <w:r w:rsidRPr="00EA6A15">
              <w:rPr>
                <w:rFonts w:ascii="Arial" w:hAnsi="Arial" w:cs="Arial"/>
                <w:sz w:val="16"/>
                <w:szCs w:val="16"/>
                <w:lang w:val="en-GB"/>
              </w:rPr>
              <w:br/>
            </w:r>
            <w:r w:rsidRPr="00EA6A15">
              <w:rPr>
                <w:rFonts w:ascii="Arial" w:hAnsi="Arial" w:cs="Arial"/>
                <w:sz w:val="18"/>
                <w:lang w:val="en-GB"/>
              </w:rPr>
              <w:t>(</w:t>
            </w:r>
            <w:r w:rsidR="00EA6A15" w:rsidRPr="00EA6A15">
              <w:rPr>
                <w:rFonts w:ascii="Arial" w:hAnsi="Arial" w:cs="Arial"/>
                <w:sz w:val="18"/>
                <w:lang w:val="en-GB"/>
              </w:rPr>
              <w:t>e.g.</w:t>
            </w:r>
            <w:r w:rsidRPr="00EA6A15">
              <w:rPr>
                <w:rFonts w:ascii="Arial" w:hAnsi="Arial" w:cs="Arial"/>
                <w:sz w:val="18"/>
                <w:lang w:val="en-GB"/>
              </w:rPr>
              <w:t xml:space="preserve"> PolyFinTech100 Hackathon, FinTech internship, Part time job in FinTech, </w:t>
            </w:r>
            <w:r w:rsidRPr="00EA6A15">
              <w:rPr>
                <w:rFonts w:ascii="Arial" w:hAnsi="Arial" w:cs="Arial"/>
                <w:sz w:val="18"/>
                <w:lang w:val="en-GB"/>
              </w:rPr>
              <w:br/>
              <w:t>FinTech related competitions, talks, events, seminars, workshops, etc)</w:t>
            </w:r>
          </w:p>
          <w:p w14:paraId="0F287F3D" w14:textId="77777777" w:rsidR="007949C2" w:rsidRPr="00EA6A15" w:rsidRDefault="007949C2" w:rsidP="00547E44">
            <w:pPr>
              <w:rPr>
                <w:rFonts w:ascii="Arial" w:hAnsi="Arial" w:cs="Arial"/>
                <w:lang w:val="en-GB"/>
              </w:rPr>
            </w:pPr>
          </w:p>
        </w:tc>
      </w:tr>
      <w:tr w:rsidR="007949C2" w:rsidRPr="00EA6A15" w14:paraId="13A8E428" w14:textId="77777777" w:rsidTr="00547E44">
        <w:tc>
          <w:tcPr>
            <w:tcW w:w="9067" w:type="dxa"/>
          </w:tcPr>
          <w:p w14:paraId="126394CA" w14:textId="77777777" w:rsidR="006B3FA5" w:rsidRDefault="006B3FA5" w:rsidP="00F447BD">
            <w:pPr>
              <w:rPr>
                <w:rFonts w:ascii="Arial" w:hAnsi="Arial" w:cs="Arial"/>
                <w:lang w:val="en-GB"/>
              </w:rPr>
            </w:pPr>
          </w:p>
          <w:p w14:paraId="39DC634E" w14:textId="406A227C" w:rsidR="00F447BD" w:rsidRDefault="00075AD2" w:rsidP="00F447BD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None as of yet</w:t>
            </w:r>
          </w:p>
          <w:p w14:paraId="14029668" w14:textId="77777777" w:rsidR="00F447BD" w:rsidRDefault="00F447BD" w:rsidP="00F447BD">
            <w:pPr>
              <w:rPr>
                <w:rFonts w:ascii="Arial" w:hAnsi="Arial" w:cs="Arial"/>
                <w:lang w:val="en-GB"/>
              </w:rPr>
            </w:pPr>
          </w:p>
          <w:p w14:paraId="4004CFE9" w14:textId="56DA6932" w:rsidR="00F447BD" w:rsidRPr="00EA6A15" w:rsidRDefault="00F447BD" w:rsidP="00F447BD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51458316" w14:textId="77777777" w:rsidR="007949C2" w:rsidRPr="00EA6A15" w:rsidRDefault="007949C2">
      <w:pPr>
        <w:rPr>
          <w:rFonts w:ascii="Arial" w:hAnsi="Arial" w:cs="Arial"/>
          <w:lang w:val="en-GB"/>
        </w:rPr>
      </w:pP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9067"/>
      </w:tblGrid>
      <w:tr w:rsidR="00356687" w:rsidRPr="00EA6A15" w14:paraId="484031E2" w14:textId="77777777" w:rsidTr="00356687">
        <w:tc>
          <w:tcPr>
            <w:tcW w:w="9067" w:type="dxa"/>
          </w:tcPr>
          <w:p w14:paraId="72C2B170" w14:textId="77777777" w:rsidR="00356687" w:rsidRPr="00EA6A15" w:rsidRDefault="00356687" w:rsidP="00547E44">
            <w:pPr>
              <w:rPr>
                <w:rFonts w:ascii="Arial" w:hAnsi="Arial" w:cs="Arial"/>
                <w:b/>
                <w:lang w:val="en-GB"/>
              </w:rPr>
            </w:pPr>
            <w:r w:rsidRPr="00EA6A15">
              <w:rPr>
                <w:rFonts w:ascii="Arial" w:hAnsi="Arial" w:cs="Arial"/>
                <w:b/>
                <w:lang w:val="en-GB"/>
              </w:rPr>
              <w:t>CCA, Role/</w:t>
            </w:r>
            <w:r w:rsidR="0026721F" w:rsidRPr="00EA6A15">
              <w:rPr>
                <w:rFonts w:ascii="Arial" w:hAnsi="Arial" w:cs="Arial"/>
                <w:b/>
                <w:lang w:val="en-GB"/>
              </w:rPr>
              <w:t xml:space="preserve"> </w:t>
            </w:r>
            <w:r w:rsidRPr="00EA6A15">
              <w:rPr>
                <w:rFonts w:ascii="Arial" w:hAnsi="Arial" w:cs="Arial"/>
                <w:b/>
                <w:lang w:val="en-GB"/>
              </w:rPr>
              <w:t xml:space="preserve">Position, </w:t>
            </w:r>
            <w:r w:rsidR="00A15754" w:rsidRPr="00EA6A15">
              <w:rPr>
                <w:rFonts w:ascii="Arial" w:hAnsi="Arial" w:cs="Arial"/>
                <w:b/>
                <w:lang w:val="en-GB"/>
              </w:rPr>
              <w:t>Contributions/ Experience</w:t>
            </w:r>
          </w:p>
          <w:p w14:paraId="321E1CB6" w14:textId="77777777" w:rsidR="00356687" w:rsidRPr="00EA6A15" w:rsidRDefault="00356687" w:rsidP="00547E44">
            <w:pPr>
              <w:rPr>
                <w:rFonts w:ascii="Arial" w:hAnsi="Arial" w:cs="Arial"/>
                <w:lang w:val="en-GB"/>
              </w:rPr>
            </w:pPr>
          </w:p>
        </w:tc>
      </w:tr>
      <w:tr w:rsidR="00356687" w:rsidRPr="00EA6A15" w14:paraId="2C19EDDD" w14:textId="77777777" w:rsidTr="00356687">
        <w:tc>
          <w:tcPr>
            <w:tcW w:w="9067" w:type="dxa"/>
          </w:tcPr>
          <w:p w14:paraId="121FE95D" w14:textId="56A27FC2" w:rsidR="00356687" w:rsidRDefault="00075AD2" w:rsidP="00075AD2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lang w:val="en-GB"/>
              </w:rPr>
            </w:pPr>
            <w:r w:rsidRPr="00075AD2">
              <w:rPr>
                <w:rFonts w:ascii="Times New Roman" w:hAnsi="Times New Roman" w:cs="Times New Roman"/>
                <w:lang w:val="en-GB"/>
              </w:rPr>
              <w:t>President of SEED SIG Club</w:t>
            </w:r>
            <w:r>
              <w:rPr>
                <w:rFonts w:ascii="Times New Roman" w:hAnsi="Times New Roman" w:cs="Times New Roman"/>
                <w:lang w:val="en-GB"/>
              </w:rPr>
              <w:t xml:space="preserve"> 2022</w:t>
            </w:r>
          </w:p>
          <w:p w14:paraId="330C23B2" w14:textId="27DA8479" w:rsidR="00075AD2" w:rsidRPr="00075AD2" w:rsidRDefault="00075AD2" w:rsidP="00075AD2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  <w:lang w:val="en-GB"/>
              </w:rPr>
              <w:t>Vice-President of Mechatronics Club 2019</w:t>
            </w:r>
          </w:p>
          <w:p w14:paraId="3C5F91FB" w14:textId="77777777" w:rsidR="00075AD2" w:rsidRPr="00075AD2" w:rsidRDefault="00075AD2" w:rsidP="00075AD2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5AD2">
              <w:rPr>
                <w:rFonts w:ascii="Times New Roman" w:eastAsia="Times New Roman" w:hAnsi="Times New Roman" w:cs="Times New Roman"/>
                <w:sz w:val="24"/>
                <w:szCs w:val="24"/>
              </w:rPr>
              <w:t>SP Lead Program 2019</w:t>
            </w:r>
          </w:p>
          <w:p w14:paraId="397028D2" w14:textId="77777777" w:rsidR="00075AD2" w:rsidRPr="00075AD2" w:rsidRDefault="00075AD2" w:rsidP="00075AD2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5AD2">
              <w:rPr>
                <w:rFonts w:ascii="Times New Roman" w:eastAsia="Times New Roman" w:hAnsi="Times New Roman" w:cs="Times New Roman"/>
                <w:sz w:val="24"/>
                <w:szCs w:val="24"/>
              </w:rPr>
              <w:t>South Zone Millenia Challenge 2017</w:t>
            </w:r>
          </w:p>
          <w:p w14:paraId="1EDAC394" w14:textId="77777777" w:rsidR="00075AD2" w:rsidRPr="00075AD2" w:rsidRDefault="00075AD2" w:rsidP="00075AD2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5AD2">
              <w:rPr>
                <w:rFonts w:ascii="Times New Roman" w:eastAsia="Times New Roman" w:hAnsi="Times New Roman" w:cs="Times New Roman"/>
                <w:sz w:val="24"/>
                <w:szCs w:val="24"/>
              </w:rPr>
              <w:t>NYP underwater challenge 2017 - 19</w:t>
            </w:r>
          </w:p>
          <w:p w14:paraId="5D88ACB1" w14:textId="77777777" w:rsidR="00075AD2" w:rsidRPr="00075AD2" w:rsidRDefault="00075AD2" w:rsidP="00075AD2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5AD2">
              <w:rPr>
                <w:rFonts w:ascii="Times New Roman" w:eastAsia="Times New Roman" w:hAnsi="Times New Roman" w:cs="Times New Roman"/>
                <w:sz w:val="24"/>
                <w:szCs w:val="24"/>
              </w:rPr>
              <w:t>2019 AEM @ SP</w:t>
            </w:r>
          </w:p>
          <w:p w14:paraId="5F55F936" w14:textId="77777777" w:rsidR="00075AD2" w:rsidRPr="00075AD2" w:rsidRDefault="00075AD2" w:rsidP="00075AD2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5AD2">
              <w:rPr>
                <w:rFonts w:ascii="Times New Roman" w:eastAsia="Times New Roman" w:hAnsi="Times New Roman" w:cs="Times New Roman"/>
                <w:sz w:val="24"/>
                <w:szCs w:val="24"/>
              </w:rPr>
              <w:t>Makerfaire 2018</w:t>
            </w:r>
          </w:p>
          <w:p w14:paraId="00467093" w14:textId="77777777" w:rsidR="00075AD2" w:rsidRPr="00075AD2" w:rsidRDefault="00075AD2" w:rsidP="00075AD2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5AD2">
              <w:rPr>
                <w:rFonts w:ascii="Times New Roman" w:eastAsia="Times New Roman" w:hAnsi="Times New Roman" w:cs="Times New Roman"/>
                <w:sz w:val="24"/>
                <w:szCs w:val="24"/>
              </w:rPr>
              <w:t>Fuchun in-house Roadshow 2019</w:t>
            </w:r>
          </w:p>
          <w:p w14:paraId="295976B8" w14:textId="77777777" w:rsidR="00075AD2" w:rsidRPr="00075AD2" w:rsidRDefault="00075AD2" w:rsidP="00075AD2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5AD2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 with Minister of Education pertaining to school-funded research project</w:t>
            </w:r>
          </w:p>
          <w:p w14:paraId="0D096EB4" w14:textId="77777777" w:rsidR="00075AD2" w:rsidRPr="00075AD2" w:rsidRDefault="00075AD2" w:rsidP="00075AD2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5AD2">
              <w:rPr>
                <w:rFonts w:ascii="Times New Roman" w:eastAsia="Times New Roman" w:hAnsi="Times New Roman" w:cs="Times New Roman"/>
                <w:sz w:val="24"/>
                <w:szCs w:val="24"/>
              </w:rPr>
              <w:t>EAGLES Award 2016</w:t>
            </w:r>
          </w:p>
          <w:p w14:paraId="3DE8AC75" w14:textId="135C9480" w:rsidR="00075AD2" w:rsidRPr="00075AD2" w:rsidRDefault="00075AD2" w:rsidP="00075AD2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5A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urpl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 w:rsidRPr="00075AD2">
              <w:rPr>
                <w:rFonts w:ascii="Times New Roman" w:eastAsia="Times New Roman" w:hAnsi="Times New Roman" w:cs="Times New Roman"/>
                <w:sz w:val="24"/>
                <w:szCs w:val="24"/>
              </w:rPr>
              <w:t>arad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18</w:t>
            </w:r>
          </w:p>
          <w:p w14:paraId="1617F3E5" w14:textId="4B364671" w:rsidR="00075AD2" w:rsidRPr="00075AD2" w:rsidRDefault="00075AD2" w:rsidP="00075AD2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utreach Program for P6 Students 2018</w:t>
            </w:r>
          </w:p>
          <w:p w14:paraId="2FF4472C" w14:textId="1276C94D" w:rsidR="00075AD2" w:rsidRPr="00075AD2" w:rsidRDefault="00075AD2" w:rsidP="00075AD2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5A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U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 w:rsidRPr="00075A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ography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  <w:r w:rsidRPr="00075AD2">
              <w:rPr>
                <w:rFonts w:ascii="Times New Roman" w:eastAsia="Times New Roman" w:hAnsi="Times New Roman" w:cs="Times New Roman"/>
                <w:sz w:val="24"/>
                <w:szCs w:val="24"/>
              </w:rPr>
              <w:t>hallenge 2020</w:t>
            </w:r>
          </w:p>
          <w:p w14:paraId="495B388D" w14:textId="77777777" w:rsidR="00075AD2" w:rsidRPr="00075AD2" w:rsidRDefault="00075AD2" w:rsidP="00075AD2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5AD2">
              <w:rPr>
                <w:rFonts w:ascii="Times New Roman" w:eastAsia="Times New Roman" w:hAnsi="Times New Roman" w:cs="Times New Roman"/>
                <w:sz w:val="24"/>
                <w:szCs w:val="24"/>
              </w:rPr>
              <w:t>Write For Kindness 2019</w:t>
            </w:r>
          </w:p>
          <w:p w14:paraId="4B9563B2" w14:textId="77777777" w:rsidR="00075AD2" w:rsidRPr="00075AD2" w:rsidRDefault="00075AD2" w:rsidP="00075AD2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5AD2">
              <w:rPr>
                <w:rFonts w:ascii="Times New Roman" w:eastAsia="Times New Roman" w:hAnsi="Times New Roman" w:cs="Times New Roman"/>
                <w:sz w:val="24"/>
                <w:szCs w:val="24"/>
              </w:rPr>
              <w:t>Istana Heritage Gallery 2018</w:t>
            </w:r>
          </w:p>
          <w:p w14:paraId="3D1E81C6" w14:textId="72154059" w:rsidR="00075AD2" w:rsidRPr="00075AD2" w:rsidRDefault="00075AD2" w:rsidP="00075AD2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5AD2">
              <w:rPr>
                <w:rFonts w:ascii="Times New Roman" w:eastAsia="Times New Roman" w:hAnsi="Times New Roman" w:cs="Times New Roman"/>
                <w:sz w:val="24"/>
                <w:szCs w:val="24"/>
              </w:rPr>
              <w:t>Australian Mathematics Competition (AMC) 2019</w:t>
            </w:r>
          </w:p>
          <w:p w14:paraId="5665682A" w14:textId="77777777" w:rsidR="00075AD2" w:rsidRPr="00075AD2" w:rsidRDefault="00075AD2" w:rsidP="00075AD2">
            <w:pPr>
              <w:numPr>
                <w:ilvl w:val="0"/>
                <w:numId w:val="7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75AD2">
              <w:rPr>
                <w:rFonts w:ascii="Times New Roman" w:eastAsia="Times New Roman" w:hAnsi="Times New Roman" w:cs="Times New Roman"/>
                <w:sz w:val="24"/>
                <w:szCs w:val="24"/>
              </w:rPr>
              <w:t>Class-initiated Covid-19 Donation Drive to Migrant Workers</w:t>
            </w:r>
          </w:p>
          <w:p w14:paraId="168EC3AA" w14:textId="77777777" w:rsidR="00075AD2" w:rsidRPr="00075AD2" w:rsidRDefault="00075AD2" w:rsidP="00075AD2">
            <w:pPr>
              <w:rPr>
                <w:rFonts w:ascii="Arial" w:hAnsi="Arial" w:cs="Arial"/>
                <w:lang w:val="en-GB"/>
              </w:rPr>
            </w:pPr>
          </w:p>
          <w:p w14:paraId="094E00E9" w14:textId="77777777" w:rsidR="00F447BD" w:rsidRDefault="00F447BD" w:rsidP="00F447BD">
            <w:pPr>
              <w:rPr>
                <w:rFonts w:ascii="Arial" w:hAnsi="Arial" w:cs="Arial"/>
                <w:lang w:val="en-GB"/>
              </w:rPr>
            </w:pPr>
          </w:p>
          <w:p w14:paraId="73714183" w14:textId="77777777" w:rsidR="00F447BD" w:rsidRDefault="00F447BD" w:rsidP="00F447BD">
            <w:pPr>
              <w:rPr>
                <w:rFonts w:ascii="Arial" w:hAnsi="Arial" w:cs="Arial"/>
                <w:lang w:val="en-GB"/>
              </w:rPr>
            </w:pPr>
          </w:p>
          <w:p w14:paraId="1375DFDD" w14:textId="1085AE02" w:rsidR="00F447BD" w:rsidRPr="00F447BD" w:rsidRDefault="00F447BD" w:rsidP="00F447BD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79C7032F" w14:textId="77777777" w:rsidR="00356687" w:rsidRPr="00EA6A15" w:rsidRDefault="00356687">
      <w:pPr>
        <w:rPr>
          <w:rFonts w:ascii="Arial" w:hAnsi="Arial" w:cs="Arial"/>
          <w:lang w:val="en-GB"/>
        </w:rPr>
      </w:pP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9067"/>
      </w:tblGrid>
      <w:tr w:rsidR="00356687" w:rsidRPr="00EA6A15" w14:paraId="745F4B82" w14:textId="77777777" w:rsidTr="00356687">
        <w:tc>
          <w:tcPr>
            <w:tcW w:w="9067" w:type="dxa"/>
          </w:tcPr>
          <w:p w14:paraId="6DAFAEE0" w14:textId="77777777" w:rsidR="00075AD2" w:rsidRDefault="00075AD2" w:rsidP="00547E44">
            <w:pPr>
              <w:rPr>
                <w:rFonts w:ascii="Arial" w:hAnsi="Arial" w:cs="Arial"/>
                <w:lang w:val="en-GB"/>
              </w:rPr>
            </w:pPr>
          </w:p>
          <w:p w14:paraId="62D2225A" w14:textId="42B9D1BA" w:rsidR="00356687" w:rsidRPr="00EA6A15" w:rsidRDefault="00356687" w:rsidP="00547E44">
            <w:pPr>
              <w:rPr>
                <w:rFonts w:ascii="Arial" w:hAnsi="Arial" w:cs="Arial"/>
                <w:b/>
                <w:lang w:val="en-GB"/>
              </w:rPr>
            </w:pPr>
            <w:r w:rsidRPr="00EA6A15">
              <w:rPr>
                <w:rFonts w:ascii="Arial" w:hAnsi="Arial" w:cs="Arial"/>
                <w:lang w:val="en-GB"/>
              </w:rPr>
              <w:lastRenderedPageBreak/>
              <w:br w:type="page"/>
            </w:r>
            <w:r w:rsidRPr="00EA6A15">
              <w:rPr>
                <w:rFonts w:ascii="Arial" w:hAnsi="Arial" w:cs="Arial"/>
                <w:b/>
                <w:lang w:val="en-GB"/>
              </w:rPr>
              <w:t xml:space="preserve">Academic achievements </w:t>
            </w:r>
          </w:p>
          <w:p w14:paraId="327CAF56" w14:textId="77777777" w:rsidR="00356687" w:rsidRPr="00EA6A15" w:rsidRDefault="00356687" w:rsidP="00547E44">
            <w:pPr>
              <w:rPr>
                <w:rFonts w:ascii="Arial" w:hAnsi="Arial" w:cs="Arial"/>
                <w:lang w:val="en-GB"/>
              </w:rPr>
            </w:pPr>
          </w:p>
        </w:tc>
      </w:tr>
      <w:tr w:rsidR="00356687" w:rsidRPr="00EA6A15" w14:paraId="6157C2DF" w14:textId="77777777" w:rsidTr="00356687">
        <w:tc>
          <w:tcPr>
            <w:tcW w:w="9067" w:type="dxa"/>
          </w:tcPr>
          <w:p w14:paraId="6940E5F5" w14:textId="77777777" w:rsidR="00356687" w:rsidRDefault="00356687" w:rsidP="00F447BD">
            <w:pPr>
              <w:rPr>
                <w:rFonts w:ascii="Arial" w:hAnsi="Arial" w:cs="Arial"/>
                <w:lang w:val="en-GB"/>
              </w:rPr>
            </w:pPr>
          </w:p>
          <w:p w14:paraId="43CC1C84" w14:textId="3D4E750D" w:rsidR="00F447BD" w:rsidRDefault="00075AD2" w:rsidP="00F447BD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 xml:space="preserve">O-Level: 10 points </w:t>
            </w:r>
            <w:r w:rsidR="00BC7101">
              <w:rPr>
                <w:rFonts w:ascii="Arial" w:hAnsi="Arial" w:cs="Arial"/>
                <w:lang w:val="en-GB"/>
              </w:rPr>
              <w:t>r</w:t>
            </w:r>
            <w:r>
              <w:rPr>
                <w:rFonts w:ascii="Arial" w:hAnsi="Arial" w:cs="Arial"/>
                <w:lang w:val="en-GB"/>
              </w:rPr>
              <w:t>aw</w:t>
            </w:r>
          </w:p>
          <w:p w14:paraId="68A9C390" w14:textId="4156DBB6" w:rsidR="00075AD2" w:rsidRDefault="00075AD2" w:rsidP="00F447BD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Cumulative GPA</w:t>
            </w:r>
            <w:r w:rsidR="00BC7101">
              <w:rPr>
                <w:rFonts w:ascii="Arial" w:hAnsi="Arial" w:cs="Arial"/>
                <w:lang w:val="en-GB"/>
              </w:rPr>
              <w:t xml:space="preserve"> (Y1)</w:t>
            </w:r>
            <w:r>
              <w:rPr>
                <w:rFonts w:ascii="Arial" w:hAnsi="Arial" w:cs="Arial"/>
                <w:lang w:val="en-GB"/>
              </w:rPr>
              <w:t>: 3.45</w:t>
            </w:r>
          </w:p>
          <w:p w14:paraId="1B8F50CE" w14:textId="77777777" w:rsidR="00F447BD" w:rsidRDefault="00F447BD" w:rsidP="00F447BD">
            <w:pPr>
              <w:rPr>
                <w:rFonts w:ascii="Arial" w:hAnsi="Arial" w:cs="Arial"/>
                <w:lang w:val="en-GB"/>
              </w:rPr>
            </w:pPr>
          </w:p>
          <w:p w14:paraId="058BDADB" w14:textId="086EBE83" w:rsidR="00F447BD" w:rsidRPr="00F447BD" w:rsidRDefault="00F447BD" w:rsidP="00F447BD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7EDBD181" w14:textId="77777777" w:rsidR="00356687" w:rsidRDefault="00356687">
      <w:pPr>
        <w:rPr>
          <w:rFonts w:ascii="Arial" w:hAnsi="Arial" w:cs="Arial"/>
        </w:rPr>
      </w:pP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9067"/>
      </w:tblGrid>
      <w:tr w:rsidR="00F447BD" w:rsidRPr="00EA6A15" w14:paraId="04AFCB87" w14:textId="77777777" w:rsidTr="002265DE">
        <w:tc>
          <w:tcPr>
            <w:tcW w:w="9067" w:type="dxa"/>
          </w:tcPr>
          <w:p w14:paraId="1D4C2596" w14:textId="326640AE" w:rsidR="00F447BD" w:rsidRPr="00EA6A15" w:rsidRDefault="00F447BD" w:rsidP="002265DE">
            <w:pPr>
              <w:rPr>
                <w:rFonts w:ascii="Arial" w:hAnsi="Arial" w:cs="Arial"/>
                <w:b/>
                <w:lang w:val="en-GB"/>
              </w:rPr>
            </w:pPr>
            <w:r w:rsidRPr="00AB2DA2">
              <w:rPr>
                <w:rFonts w:ascii="Arial" w:hAnsi="Arial" w:cs="Arial"/>
                <w:b/>
                <w:lang w:val="en-GB"/>
              </w:rPr>
              <w:t xml:space="preserve">If you were selected as an Exco member, describe what role you are keen on taking on and what </w:t>
            </w:r>
            <w:r w:rsidR="00DF4356" w:rsidRPr="00AB2DA2">
              <w:rPr>
                <w:rFonts w:ascii="Arial" w:hAnsi="Arial" w:cs="Arial"/>
                <w:b/>
                <w:lang w:val="en-GB"/>
              </w:rPr>
              <w:t>do you plan to achieve</w:t>
            </w:r>
            <w:r w:rsidRPr="00AB2DA2">
              <w:rPr>
                <w:rFonts w:ascii="Arial" w:hAnsi="Arial" w:cs="Arial"/>
                <w:b/>
                <w:lang w:val="en-GB"/>
              </w:rPr>
              <w:t xml:space="preserve"> during your term</w:t>
            </w:r>
            <w:r w:rsidR="00DF4356" w:rsidRPr="00AB2DA2">
              <w:rPr>
                <w:rFonts w:ascii="Arial" w:hAnsi="Arial" w:cs="Arial"/>
                <w:b/>
                <w:lang w:val="en-GB"/>
              </w:rPr>
              <w:t xml:space="preserve"> in SFYC</w:t>
            </w:r>
            <w:r w:rsidRPr="00AB2DA2">
              <w:rPr>
                <w:rFonts w:ascii="Arial" w:hAnsi="Arial" w:cs="Arial"/>
                <w:b/>
                <w:lang w:val="en-GB"/>
              </w:rPr>
              <w:t>.</w:t>
            </w:r>
          </w:p>
          <w:p w14:paraId="0D4AABDC" w14:textId="77777777" w:rsidR="00F447BD" w:rsidRPr="00EA6A15" w:rsidRDefault="00F447BD" w:rsidP="002265DE">
            <w:pPr>
              <w:rPr>
                <w:rFonts w:ascii="Arial" w:hAnsi="Arial" w:cs="Arial"/>
                <w:lang w:val="en-GB"/>
              </w:rPr>
            </w:pPr>
          </w:p>
        </w:tc>
      </w:tr>
      <w:tr w:rsidR="00F447BD" w:rsidRPr="00EA6A15" w14:paraId="020F2909" w14:textId="77777777" w:rsidTr="002265DE">
        <w:tc>
          <w:tcPr>
            <w:tcW w:w="9067" w:type="dxa"/>
          </w:tcPr>
          <w:p w14:paraId="671F9AC9" w14:textId="77777777" w:rsidR="00F447BD" w:rsidRDefault="00F447BD" w:rsidP="002265DE">
            <w:pPr>
              <w:rPr>
                <w:rFonts w:ascii="Arial" w:hAnsi="Arial" w:cs="Arial"/>
                <w:lang w:val="en-GB"/>
              </w:rPr>
            </w:pPr>
          </w:p>
          <w:p w14:paraId="4281F952" w14:textId="77777777" w:rsidR="00F447BD" w:rsidRDefault="00F447BD" w:rsidP="002265DE">
            <w:pPr>
              <w:rPr>
                <w:rFonts w:ascii="Arial" w:hAnsi="Arial" w:cs="Arial"/>
                <w:lang w:val="en-GB"/>
              </w:rPr>
            </w:pPr>
          </w:p>
          <w:p w14:paraId="0F4692A3" w14:textId="77777777" w:rsidR="00F447BD" w:rsidRDefault="00F447BD" w:rsidP="002265DE">
            <w:pPr>
              <w:rPr>
                <w:rFonts w:ascii="Arial" w:hAnsi="Arial" w:cs="Arial"/>
                <w:lang w:val="en-GB"/>
              </w:rPr>
            </w:pPr>
          </w:p>
          <w:p w14:paraId="21743482" w14:textId="77777777" w:rsidR="00F447BD" w:rsidRPr="00F447BD" w:rsidRDefault="00F447BD" w:rsidP="002265DE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520142AA" w14:textId="77777777" w:rsidR="00356687" w:rsidRPr="00356687" w:rsidRDefault="00356687">
      <w:pPr>
        <w:rPr>
          <w:rFonts w:ascii="Arial" w:hAnsi="Arial" w:cs="Arial"/>
        </w:rPr>
      </w:pPr>
    </w:p>
    <w:sectPr w:rsidR="00356687" w:rsidRPr="00356687" w:rsidSect="007D6F56">
      <w:headerReference w:type="default" r:id="rId7"/>
      <w:foot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4C5C7" w14:textId="77777777" w:rsidR="0072686E" w:rsidRDefault="0072686E" w:rsidP="00DA12D9">
      <w:pPr>
        <w:spacing w:after="0" w:line="240" w:lineRule="auto"/>
      </w:pPr>
      <w:r>
        <w:separator/>
      </w:r>
    </w:p>
  </w:endnote>
  <w:endnote w:type="continuationSeparator" w:id="0">
    <w:p w14:paraId="7DED94A1" w14:textId="77777777" w:rsidR="0072686E" w:rsidRDefault="0072686E" w:rsidP="00DA12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1765B" w14:textId="77777777" w:rsidR="00DA12D9" w:rsidRDefault="00DA12D9" w:rsidP="00DA12D9">
    <w:pPr>
      <w:pStyle w:val="Footer"/>
      <w:tabs>
        <w:tab w:val="clear" w:pos="4680"/>
        <w:tab w:val="clear" w:pos="9360"/>
      </w:tabs>
      <w:ind w:left="7200" w:firstLine="720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330638E2" w14:textId="77777777" w:rsidR="00DA12D9" w:rsidRDefault="00DA12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4D76F" w14:textId="77777777" w:rsidR="0072686E" w:rsidRDefault="0072686E" w:rsidP="00DA12D9">
      <w:pPr>
        <w:spacing w:after="0" w:line="240" w:lineRule="auto"/>
      </w:pPr>
      <w:r>
        <w:separator/>
      </w:r>
    </w:p>
  </w:footnote>
  <w:footnote w:type="continuationSeparator" w:id="0">
    <w:p w14:paraId="0D5F5B50" w14:textId="77777777" w:rsidR="0072686E" w:rsidRDefault="0072686E" w:rsidP="00DA12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BF894" w14:textId="77777777" w:rsidR="00DA12D9" w:rsidRDefault="00DA12D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68C760A" wp14:editId="75991CF2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" name="MSIPCMf3e24ed2b249fb4f4c6a9928" descr="{&quot;HashCode&quot;:-1818968269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DF85C6A" w14:textId="77777777" w:rsidR="00DA12D9" w:rsidRPr="00DA12D9" w:rsidRDefault="00DA12D9" w:rsidP="00DA12D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DA12D9">
                            <w:rPr>
                              <w:rFonts w:ascii="Calibri" w:hAnsi="Calibri" w:cs="Calibri"/>
                              <w:color w:val="000000"/>
                            </w:rPr>
                            <w:t xml:space="preserve">                    Official (Closed) - Non 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8C760A" id="_x0000_t202" coordsize="21600,21600" o:spt="202" path="m,l,21600r21600,l21600,xe">
              <v:stroke joinstyle="miter"/>
              <v:path gradientshapeok="t" o:connecttype="rect"/>
            </v:shapetype>
            <v:shape id="MSIPCMf3e24ed2b249fb4f4c6a9928" o:spid="_x0000_s1026" type="#_x0000_t202" alt="{&quot;HashCode&quot;:-1818968269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" o:allowincell="f" filled="f" stroked="f" strokeweight=".5pt">
              <v:textbox inset="20pt,0,,0">
                <w:txbxContent>
                  <w:p w14:paraId="0DF85C6A" w14:textId="77777777" w:rsidR="00DA12D9" w:rsidRPr="00DA12D9" w:rsidRDefault="00DA12D9" w:rsidP="00DA12D9">
                    <w:pPr>
                      <w:spacing w:after="0"/>
                      <w:rPr>
                        <w:rFonts w:ascii="Calibri" w:hAnsi="Calibri" w:cs="Calibri"/>
                        <w:color w:val="000000"/>
                      </w:rPr>
                    </w:pPr>
                    <w:r w:rsidRPr="00DA12D9">
                      <w:rPr>
                        <w:rFonts w:ascii="Calibri" w:hAnsi="Calibri" w:cs="Calibri"/>
                        <w:color w:val="000000"/>
                      </w:rPr>
                      <w:t xml:space="preserve">                    Official (Closed) - Non 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47E58"/>
    <w:multiLevelType w:val="hybridMultilevel"/>
    <w:tmpl w:val="CCB4A79A"/>
    <w:lvl w:ilvl="0" w:tplc="8BBC106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52CFF"/>
    <w:multiLevelType w:val="hybridMultilevel"/>
    <w:tmpl w:val="CE7290C2"/>
    <w:lvl w:ilvl="0" w:tplc="F268155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532304"/>
    <w:multiLevelType w:val="hybridMultilevel"/>
    <w:tmpl w:val="2F2C28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EE596E"/>
    <w:multiLevelType w:val="hybridMultilevel"/>
    <w:tmpl w:val="C6E82C5C"/>
    <w:lvl w:ilvl="0" w:tplc="3196C73C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0D2F47"/>
    <w:multiLevelType w:val="hybridMultilevel"/>
    <w:tmpl w:val="BB985C0E"/>
    <w:lvl w:ilvl="0" w:tplc="FA182DBA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5716DA"/>
    <w:multiLevelType w:val="multilevel"/>
    <w:tmpl w:val="A0882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BC82A53"/>
    <w:multiLevelType w:val="hybridMultilevel"/>
    <w:tmpl w:val="D398F9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422DE0"/>
    <w:multiLevelType w:val="hybridMultilevel"/>
    <w:tmpl w:val="E2D0F9F8"/>
    <w:lvl w:ilvl="0" w:tplc="4934E37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976718">
    <w:abstractNumId w:val="4"/>
  </w:num>
  <w:num w:numId="2" w16cid:durableId="979190492">
    <w:abstractNumId w:val="0"/>
  </w:num>
  <w:num w:numId="3" w16cid:durableId="1350256467">
    <w:abstractNumId w:val="7"/>
  </w:num>
  <w:num w:numId="4" w16cid:durableId="1643608577">
    <w:abstractNumId w:val="1"/>
  </w:num>
  <w:num w:numId="5" w16cid:durableId="247731406">
    <w:abstractNumId w:val="6"/>
  </w:num>
  <w:num w:numId="6" w16cid:durableId="1161233100">
    <w:abstractNumId w:val="2"/>
  </w:num>
  <w:num w:numId="7" w16cid:durableId="2020813346">
    <w:abstractNumId w:val="3"/>
  </w:num>
  <w:num w:numId="8" w16cid:durableId="214704437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N7A0szC1MDEzM7FQ0lEKTi0uzszPAykwrgUAJ+v7sSwAAAA="/>
  </w:docVars>
  <w:rsids>
    <w:rsidRoot w:val="007D6F56"/>
    <w:rsid w:val="00075AD2"/>
    <w:rsid w:val="002356AA"/>
    <w:rsid w:val="0026721F"/>
    <w:rsid w:val="002C6297"/>
    <w:rsid w:val="00356687"/>
    <w:rsid w:val="0045441B"/>
    <w:rsid w:val="005356C0"/>
    <w:rsid w:val="005D0108"/>
    <w:rsid w:val="00630198"/>
    <w:rsid w:val="006B3FA5"/>
    <w:rsid w:val="00703374"/>
    <w:rsid w:val="0072686E"/>
    <w:rsid w:val="007410FC"/>
    <w:rsid w:val="007949C2"/>
    <w:rsid w:val="007D6F56"/>
    <w:rsid w:val="00963956"/>
    <w:rsid w:val="00A15754"/>
    <w:rsid w:val="00AB2DA2"/>
    <w:rsid w:val="00BC7101"/>
    <w:rsid w:val="00D6422F"/>
    <w:rsid w:val="00DA12D9"/>
    <w:rsid w:val="00DF4356"/>
    <w:rsid w:val="00EA6A15"/>
    <w:rsid w:val="00F44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0C6A726"/>
  <w15:chartTrackingRefBased/>
  <w15:docId w15:val="{9F93E94A-92CA-4F99-9B06-614082149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6F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A12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2D9"/>
  </w:style>
  <w:style w:type="paragraph" w:styleId="Footer">
    <w:name w:val="footer"/>
    <w:basedOn w:val="Normal"/>
    <w:link w:val="FooterChar"/>
    <w:uiPriority w:val="99"/>
    <w:unhideWhenUsed/>
    <w:rsid w:val="00DA12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12D9"/>
  </w:style>
  <w:style w:type="paragraph" w:styleId="ListParagraph">
    <w:name w:val="List Paragraph"/>
    <w:basedOn w:val="Normal"/>
    <w:uiPriority w:val="34"/>
    <w:qFormat/>
    <w:rsid w:val="00EA6A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5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8</Words>
  <Characters>1132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m NG (NP)</dc:creator>
  <cp:keywords/>
  <dc:description/>
  <cp:lastModifiedBy>JUSTIN WONG JUIN HNG</cp:lastModifiedBy>
  <cp:revision>2</cp:revision>
  <dcterms:created xsi:type="dcterms:W3CDTF">2022-04-29T13:53:00Z</dcterms:created>
  <dcterms:modified xsi:type="dcterms:W3CDTF">2022-04-29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0286cb9-b49f-4646-87a5-340028348160_Enabled">
    <vt:lpwstr>true</vt:lpwstr>
  </property>
  <property fmtid="{D5CDD505-2E9C-101B-9397-08002B2CF9AE}" pid="3" name="MSIP_Label_30286cb9-b49f-4646-87a5-340028348160_SetDate">
    <vt:lpwstr>2022-04-28T02:51:45Z</vt:lpwstr>
  </property>
  <property fmtid="{D5CDD505-2E9C-101B-9397-08002B2CF9AE}" pid="4" name="MSIP_Label_30286cb9-b49f-4646-87a5-340028348160_Method">
    <vt:lpwstr>Standard</vt:lpwstr>
  </property>
  <property fmtid="{D5CDD505-2E9C-101B-9397-08002B2CF9AE}" pid="5" name="MSIP_Label_30286cb9-b49f-4646-87a5-340028348160_Name">
    <vt:lpwstr>30286cb9-b49f-4646-87a5-340028348160</vt:lpwstr>
  </property>
  <property fmtid="{D5CDD505-2E9C-101B-9397-08002B2CF9AE}" pid="6" name="MSIP_Label_30286cb9-b49f-4646-87a5-340028348160_SiteId">
    <vt:lpwstr>cba9e115-3016-4462-a1ab-a565cba0cdf1</vt:lpwstr>
  </property>
  <property fmtid="{D5CDD505-2E9C-101B-9397-08002B2CF9AE}" pid="7" name="MSIP_Label_30286cb9-b49f-4646-87a5-340028348160_ActionId">
    <vt:lpwstr>3965b062-b1b4-432c-a0e2-119df7e44872</vt:lpwstr>
  </property>
  <property fmtid="{D5CDD505-2E9C-101B-9397-08002B2CF9AE}" pid="8" name="MSIP_Label_30286cb9-b49f-4646-87a5-340028348160_ContentBits">
    <vt:lpwstr>1</vt:lpwstr>
  </property>
</Properties>
</file>